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96EEBD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E22FF">
        <w:rPr>
          <w:rFonts w:ascii="Muli" w:eastAsia="Muli" w:hAnsi="Muli" w:cs="Muli"/>
          <w:sz w:val="24"/>
          <w:szCs w:val="24"/>
          <w:u w:val="single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76F75F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E22FF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568151B4" w:rsidR="00173A24" w:rsidRDefault="009F53C2" w:rsidP="009F53C2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to make division in your web pages to make it look clean and effective.</w:t>
      </w:r>
    </w:p>
    <w:p w14:paraId="00209CD6" w14:textId="74B44867" w:rsidR="009F53C2" w:rsidRPr="009F53C2" w:rsidRDefault="009F53C2" w:rsidP="009F53C2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a container for elements of HTML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571763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F53C2">
        <w:rPr>
          <w:rFonts w:ascii="Muli" w:eastAsia="Muli" w:hAnsi="Muli" w:cs="Muli"/>
          <w:sz w:val="24"/>
          <w:szCs w:val="24"/>
          <w:u w:val="single"/>
        </w:rPr>
        <w:t>It is used to decrease or increase the translucency of an object when the cursor is on i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C1569A3" w14:textId="77777777" w:rsidR="009F53C2" w:rsidRDefault="009F53C2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34A7FC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AF6F3F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E22FF">
        <w:rPr>
          <w:rFonts w:ascii="Muli" w:eastAsia="Muli" w:hAnsi="Muli" w:cs="Muli"/>
          <w:sz w:val="24"/>
          <w:szCs w:val="24"/>
          <w:u w:val="single"/>
        </w:rPr>
        <w:t>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E9E331E" w14:textId="77777777" w:rsidR="009F53C2" w:rsidRDefault="009F53C2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C82525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BF797E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E22FF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5E6A96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F53C2">
        <w:rPr>
          <w:rFonts w:ascii="Muli" w:eastAsia="Muli" w:hAnsi="Muli" w:cs="Muli"/>
          <w:sz w:val="24"/>
          <w:szCs w:val="24"/>
          <w:u w:val="single"/>
        </w:rPr>
        <w:t>1) download expo on your mobile phone</w:t>
      </w:r>
    </w:p>
    <w:p w14:paraId="5CFE0985" w14:textId="189AF560" w:rsidR="009F53C2" w:rsidRDefault="009F53C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) Login with your id and password</w:t>
      </w:r>
    </w:p>
    <w:p w14:paraId="0BC41FD2" w14:textId="0B51BA9A" w:rsidR="009F53C2" w:rsidRDefault="009F53C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3) scan the qr code </w:t>
      </w:r>
    </w:p>
    <w:p w14:paraId="597052E7" w14:textId="730E0C3C" w:rsidR="009F53C2" w:rsidRDefault="009F53C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4) your app will be displayed on your screen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2344AB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F53C2">
        <w:rPr>
          <w:rFonts w:ascii="Muli" w:eastAsia="Muli" w:hAnsi="Muli" w:cs="Muli"/>
          <w:sz w:val="24"/>
          <w:szCs w:val="24"/>
          <w:u w:val="single"/>
        </w:rPr>
        <w:t>Render tells the return to display everything written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3F1420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F53C2">
        <w:rPr>
          <w:rFonts w:ascii="Muli" w:eastAsia="Muli" w:hAnsi="Muli" w:cs="Muli"/>
          <w:sz w:val="24"/>
          <w:szCs w:val="24"/>
          <w:u w:val="single"/>
        </w:rPr>
        <w:t xml:space="preserve"> Return will display everything inside the render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5BB82AD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F53C2">
        <w:rPr>
          <w:rFonts w:ascii="Muli" w:eastAsia="Muli" w:hAnsi="Muli" w:cs="Muli"/>
          <w:sz w:val="24"/>
          <w:szCs w:val="24"/>
          <w:u w:val="single"/>
        </w:rPr>
        <w:t>button, text, view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FD17017"/>
    <w:multiLevelType w:val="hybridMultilevel"/>
    <w:tmpl w:val="6E623FEE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E22FF"/>
    <w:rsid w:val="008F67D5"/>
    <w:rsid w:val="009526BB"/>
    <w:rsid w:val="009F53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9F53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2</TotalTime>
  <Pages>2</Pages>
  <Words>229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chana Kumari</cp:lastModifiedBy>
  <cp:revision>5</cp:revision>
  <dcterms:created xsi:type="dcterms:W3CDTF">2021-01-06T05:46:00Z</dcterms:created>
  <dcterms:modified xsi:type="dcterms:W3CDTF">2021-09-22T06:32:00Z</dcterms:modified>
</cp:coreProperties>
</file>